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D25B62" w14:textId="5914B6D5" w:rsidR="00AE1645" w:rsidRPr="00723460" w:rsidRDefault="002566FA" w:rsidP="00AE1645">
      <w:pPr>
        <w:spacing w:after="0"/>
        <w:jc w:val="center"/>
        <w:rPr>
          <w:b/>
          <w:bCs/>
          <w:sz w:val="28"/>
          <w:szCs w:val="28"/>
        </w:rPr>
      </w:pPr>
      <w:r w:rsidRPr="00723460">
        <w:rPr>
          <w:b/>
          <w:bCs/>
          <w:sz w:val="28"/>
          <w:szCs w:val="28"/>
        </w:rPr>
        <w:t>EPTMC</w:t>
      </w:r>
      <w:r w:rsidR="00AE1645" w:rsidRPr="00723460">
        <w:rPr>
          <w:b/>
          <w:bCs/>
          <w:sz w:val="28"/>
          <w:szCs w:val="28"/>
        </w:rPr>
        <w:t xml:space="preserve"> Investor Commitment Form</w:t>
      </w:r>
    </w:p>
    <w:p w14:paraId="3785DE28" w14:textId="388B41CC" w:rsidR="00AE1645" w:rsidRDefault="00AE1645" w:rsidP="00AE1645">
      <w:pPr>
        <w:spacing w:after="0"/>
        <w:jc w:val="center"/>
      </w:pPr>
      <w:r>
        <w:t>(</w:t>
      </w:r>
      <w:r w:rsidR="002566FA">
        <w:t>Jan.</w:t>
      </w:r>
      <w:r>
        <w:t xml:space="preserve"> – </w:t>
      </w:r>
      <w:r w:rsidR="002566FA">
        <w:t>Dec</w:t>
      </w:r>
      <w:r>
        <w:t>. 3</w:t>
      </w:r>
      <w:r w:rsidR="002566FA">
        <w:t>1</w:t>
      </w:r>
      <w:r>
        <w:t>, 202</w:t>
      </w:r>
      <w:r w:rsidR="00DA3B5F">
        <w:t>2</w:t>
      </w:r>
      <w:r>
        <w:t>)</w:t>
      </w:r>
    </w:p>
    <w:p w14:paraId="2370A921" w14:textId="77777777" w:rsidR="003B2162" w:rsidRDefault="003B2162" w:rsidP="00AE1645">
      <w:pPr>
        <w:spacing w:after="0"/>
        <w:jc w:val="center"/>
        <w:rPr>
          <w:b/>
          <w:bCs/>
        </w:rPr>
      </w:pPr>
    </w:p>
    <w:p w14:paraId="1DE2A989" w14:textId="77777777" w:rsidR="003B2162" w:rsidRDefault="003B2162" w:rsidP="003B2162">
      <w:pPr>
        <w:spacing w:after="0"/>
        <w:jc w:val="center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043931" w14:paraId="00D4DB74" w14:textId="77777777" w:rsidTr="00043931">
        <w:tc>
          <w:tcPr>
            <w:tcW w:w="5395" w:type="dxa"/>
          </w:tcPr>
          <w:p w14:paraId="5BF9EFFB" w14:textId="0B49309E" w:rsidR="00043931" w:rsidRPr="001E71AE" w:rsidRDefault="00043931" w:rsidP="00043931">
            <w:pPr>
              <w:jc w:val="center"/>
              <w:rPr>
                <w:b/>
                <w:bCs/>
                <w:sz w:val="24"/>
                <w:szCs w:val="24"/>
              </w:rPr>
            </w:pPr>
            <w:r w:rsidRPr="001E71AE">
              <w:rPr>
                <w:b/>
                <w:bCs/>
                <w:sz w:val="24"/>
                <w:szCs w:val="24"/>
              </w:rPr>
              <w:t xml:space="preserve">Executive </w:t>
            </w:r>
            <w:proofErr w:type="gramStart"/>
            <w:r w:rsidRPr="001E71AE">
              <w:rPr>
                <w:b/>
                <w:bCs/>
                <w:sz w:val="24"/>
                <w:szCs w:val="24"/>
              </w:rPr>
              <w:t>Investor</w:t>
            </w:r>
            <w:r w:rsidR="00723460" w:rsidRPr="001E71AE">
              <w:rPr>
                <w:b/>
                <w:bCs/>
                <w:sz w:val="24"/>
                <w:szCs w:val="24"/>
              </w:rPr>
              <w:t xml:space="preserve">  </w:t>
            </w:r>
            <w:r w:rsidR="00723460" w:rsidRPr="001E71AE">
              <w:rPr>
                <w:rFonts w:cstheme="minorHAnsi"/>
                <w:b/>
                <w:bCs/>
                <w:sz w:val="40"/>
                <w:szCs w:val="40"/>
              </w:rPr>
              <w:t>□</w:t>
            </w:r>
            <w:proofErr w:type="gramEnd"/>
          </w:p>
          <w:p w14:paraId="1E786539" w14:textId="284DCC53" w:rsidR="00043931" w:rsidRPr="001E71AE" w:rsidRDefault="00043931" w:rsidP="00043931">
            <w:pPr>
              <w:jc w:val="center"/>
              <w:rPr>
                <w:b/>
                <w:bCs/>
                <w:sz w:val="24"/>
                <w:szCs w:val="24"/>
              </w:rPr>
            </w:pPr>
            <w:r w:rsidRPr="001E71AE">
              <w:rPr>
                <w:sz w:val="24"/>
                <w:szCs w:val="24"/>
              </w:rPr>
              <w:t xml:space="preserve"> $</w:t>
            </w:r>
            <w:r w:rsidR="00EE7C81">
              <w:rPr>
                <w:sz w:val="24"/>
                <w:szCs w:val="24"/>
              </w:rPr>
              <w:t>1</w:t>
            </w:r>
            <w:r w:rsidRPr="001E71AE">
              <w:rPr>
                <w:sz w:val="24"/>
                <w:szCs w:val="24"/>
              </w:rPr>
              <w:t>,000 /year</w:t>
            </w:r>
            <w:r w:rsidRPr="001E71AE">
              <w:rPr>
                <w:b/>
                <w:bCs/>
                <w:sz w:val="24"/>
                <w:szCs w:val="24"/>
              </w:rPr>
              <w:t xml:space="preserve"> </w:t>
            </w:r>
          </w:p>
          <w:p w14:paraId="033CA522" w14:textId="77777777" w:rsidR="00043931" w:rsidRPr="001E71AE" w:rsidRDefault="00043931" w:rsidP="00AE164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95" w:type="dxa"/>
          </w:tcPr>
          <w:p w14:paraId="6254C0E1" w14:textId="405B3FB0" w:rsidR="00043931" w:rsidRPr="001E71AE" w:rsidRDefault="00043931" w:rsidP="00043931">
            <w:pPr>
              <w:jc w:val="center"/>
              <w:rPr>
                <w:b/>
                <w:bCs/>
                <w:sz w:val="24"/>
                <w:szCs w:val="24"/>
              </w:rPr>
            </w:pPr>
            <w:r w:rsidRPr="001E71AE">
              <w:rPr>
                <w:b/>
                <w:bCs/>
                <w:sz w:val="24"/>
                <w:szCs w:val="24"/>
              </w:rPr>
              <w:t xml:space="preserve">Principal </w:t>
            </w:r>
            <w:proofErr w:type="gramStart"/>
            <w:r w:rsidRPr="001E71AE">
              <w:rPr>
                <w:b/>
                <w:bCs/>
                <w:sz w:val="24"/>
                <w:szCs w:val="24"/>
              </w:rPr>
              <w:t>Investor</w:t>
            </w:r>
            <w:r w:rsidR="00723460" w:rsidRPr="001E71AE">
              <w:rPr>
                <w:b/>
                <w:bCs/>
                <w:sz w:val="24"/>
                <w:szCs w:val="24"/>
              </w:rPr>
              <w:t xml:space="preserve">  </w:t>
            </w:r>
            <w:r w:rsidR="00723460" w:rsidRPr="001E71AE">
              <w:rPr>
                <w:rFonts w:cstheme="minorHAnsi"/>
                <w:b/>
                <w:bCs/>
                <w:sz w:val="40"/>
                <w:szCs w:val="40"/>
              </w:rPr>
              <w:t>□</w:t>
            </w:r>
            <w:proofErr w:type="gramEnd"/>
          </w:p>
          <w:p w14:paraId="687855D9" w14:textId="4D00FB59" w:rsidR="00043931" w:rsidRPr="001E71AE" w:rsidRDefault="00043931" w:rsidP="00043931">
            <w:pPr>
              <w:jc w:val="center"/>
              <w:rPr>
                <w:sz w:val="24"/>
                <w:szCs w:val="24"/>
              </w:rPr>
            </w:pPr>
            <w:r w:rsidRPr="001E71AE">
              <w:rPr>
                <w:sz w:val="24"/>
                <w:szCs w:val="24"/>
              </w:rPr>
              <w:t>$</w:t>
            </w:r>
            <w:r w:rsidR="00EE7C81">
              <w:rPr>
                <w:sz w:val="24"/>
                <w:szCs w:val="24"/>
              </w:rPr>
              <w:t>5</w:t>
            </w:r>
            <w:r w:rsidRPr="001E71AE">
              <w:rPr>
                <w:sz w:val="24"/>
                <w:szCs w:val="24"/>
              </w:rPr>
              <w:t>00 /year</w:t>
            </w:r>
          </w:p>
          <w:p w14:paraId="4897C106" w14:textId="77777777" w:rsidR="00043931" w:rsidRPr="001E71AE" w:rsidRDefault="00043931" w:rsidP="00AE1645">
            <w:pPr>
              <w:jc w:val="center"/>
              <w:rPr>
                <w:sz w:val="24"/>
                <w:szCs w:val="24"/>
              </w:rPr>
            </w:pPr>
          </w:p>
        </w:tc>
      </w:tr>
      <w:tr w:rsidR="00043931" w14:paraId="074EE860" w14:textId="77777777" w:rsidTr="00043931">
        <w:tc>
          <w:tcPr>
            <w:tcW w:w="5395" w:type="dxa"/>
          </w:tcPr>
          <w:p w14:paraId="12B9F58C" w14:textId="07A72612" w:rsidR="00043931" w:rsidRPr="001E71AE" w:rsidRDefault="00043931" w:rsidP="00043931">
            <w:pPr>
              <w:jc w:val="center"/>
              <w:rPr>
                <w:b/>
                <w:bCs/>
                <w:sz w:val="24"/>
                <w:szCs w:val="24"/>
              </w:rPr>
            </w:pPr>
            <w:r w:rsidRPr="001E71AE">
              <w:rPr>
                <w:b/>
                <w:bCs/>
                <w:sz w:val="24"/>
                <w:szCs w:val="24"/>
              </w:rPr>
              <w:t xml:space="preserve">Associate </w:t>
            </w:r>
            <w:proofErr w:type="gramStart"/>
            <w:r w:rsidRPr="001E71AE">
              <w:rPr>
                <w:b/>
                <w:bCs/>
                <w:sz w:val="24"/>
                <w:szCs w:val="24"/>
              </w:rPr>
              <w:t>Investor</w:t>
            </w:r>
            <w:r w:rsidR="00723460" w:rsidRPr="001E71AE">
              <w:rPr>
                <w:b/>
                <w:bCs/>
                <w:sz w:val="24"/>
                <w:szCs w:val="24"/>
              </w:rPr>
              <w:t xml:space="preserve"> </w:t>
            </w:r>
            <w:r w:rsidRPr="001E71AE">
              <w:rPr>
                <w:b/>
                <w:bCs/>
                <w:sz w:val="24"/>
                <w:szCs w:val="24"/>
              </w:rPr>
              <w:t xml:space="preserve"> </w:t>
            </w:r>
            <w:r w:rsidR="00723460" w:rsidRPr="001E71AE">
              <w:rPr>
                <w:rFonts w:cstheme="minorHAnsi"/>
                <w:b/>
                <w:bCs/>
                <w:sz w:val="40"/>
                <w:szCs w:val="40"/>
              </w:rPr>
              <w:t>□</w:t>
            </w:r>
            <w:proofErr w:type="gramEnd"/>
          </w:p>
          <w:p w14:paraId="175AA9FD" w14:textId="4C96D7F7" w:rsidR="00043931" w:rsidRPr="001E71AE" w:rsidRDefault="00043931" w:rsidP="00043931">
            <w:pPr>
              <w:jc w:val="center"/>
              <w:rPr>
                <w:sz w:val="24"/>
                <w:szCs w:val="24"/>
              </w:rPr>
            </w:pPr>
            <w:r w:rsidRPr="001E71AE">
              <w:rPr>
                <w:sz w:val="24"/>
                <w:szCs w:val="24"/>
              </w:rPr>
              <w:t>$</w:t>
            </w:r>
            <w:r w:rsidR="00EE7C81">
              <w:rPr>
                <w:sz w:val="24"/>
                <w:szCs w:val="24"/>
              </w:rPr>
              <w:t>3</w:t>
            </w:r>
            <w:r w:rsidRPr="001E71AE">
              <w:rPr>
                <w:sz w:val="24"/>
                <w:szCs w:val="24"/>
              </w:rPr>
              <w:t>00 /year</w:t>
            </w:r>
          </w:p>
          <w:p w14:paraId="00F39436" w14:textId="790030BD" w:rsidR="00043931" w:rsidRPr="001E71AE" w:rsidRDefault="00043931" w:rsidP="0004393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95" w:type="dxa"/>
          </w:tcPr>
          <w:p w14:paraId="12FB3F2B" w14:textId="1FDF2971" w:rsidR="00043931" w:rsidRPr="00CD6D8A" w:rsidRDefault="00CD6D8A" w:rsidP="003B3BF9">
            <w:pPr>
              <w:jc w:val="center"/>
              <w:rPr>
                <w:b/>
                <w:bCs/>
                <w:sz w:val="24"/>
                <w:szCs w:val="24"/>
              </w:rPr>
            </w:pPr>
            <w:r w:rsidRPr="00CD6D8A">
              <w:rPr>
                <w:b/>
                <w:bCs/>
                <w:sz w:val="24"/>
                <w:szCs w:val="24"/>
              </w:rPr>
              <w:t>Professional</w:t>
            </w:r>
            <w:r>
              <w:rPr>
                <w:b/>
                <w:bCs/>
                <w:sz w:val="24"/>
                <w:szCs w:val="24"/>
              </w:rPr>
              <w:t xml:space="preserve">   </w:t>
            </w:r>
            <w:r w:rsidRPr="00CD6D8A">
              <w:rPr>
                <w:b/>
                <w:bCs/>
                <w:sz w:val="40"/>
                <w:szCs w:val="40"/>
              </w:rPr>
              <w:t>□</w:t>
            </w:r>
          </w:p>
          <w:p w14:paraId="1B898F65" w14:textId="65E3DC59" w:rsidR="00CD6D8A" w:rsidRPr="001E71AE" w:rsidRDefault="00CD6D8A" w:rsidP="003B3BF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DA3B5F">
              <w:rPr>
                <w:sz w:val="24"/>
                <w:szCs w:val="24"/>
              </w:rPr>
              <w:t>9</w:t>
            </w:r>
            <w:r w:rsidR="00724B0B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/ year</w:t>
            </w:r>
          </w:p>
        </w:tc>
      </w:tr>
    </w:tbl>
    <w:p w14:paraId="1C88827C" w14:textId="081568C6" w:rsidR="002566FA" w:rsidRDefault="002566FA" w:rsidP="00AE1645">
      <w:pPr>
        <w:spacing w:after="0"/>
        <w:jc w:val="center"/>
      </w:pPr>
    </w:p>
    <w:p w14:paraId="442ACE72" w14:textId="77777777" w:rsidR="00AE1645" w:rsidRDefault="00AE1645" w:rsidP="002566FA">
      <w:pPr>
        <w:spacing w:after="0"/>
      </w:pPr>
    </w:p>
    <w:p w14:paraId="749B1D26" w14:textId="77777777" w:rsidR="002566FA" w:rsidRDefault="00AE1645" w:rsidP="002566FA">
      <w:pPr>
        <w:spacing w:after="0" w:line="276" w:lineRule="auto"/>
      </w:pPr>
      <w:r>
        <w:t xml:space="preserve">Company Name/Organization: ___________________________________________________ </w:t>
      </w:r>
    </w:p>
    <w:p w14:paraId="66E26B84" w14:textId="77777777" w:rsidR="002566FA" w:rsidRDefault="00AE1645" w:rsidP="002566FA">
      <w:pPr>
        <w:spacing w:after="0" w:line="276" w:lineRule="auto"/>
      </w:pPr>
      <w:r>
        <w:t xml:space="preserve">(As you would like it to appear on website/printed materials) </w:t>
      </w:r>
    </w:p>
    <w:p w14:paraId="7E9352CE" w14:textId="77777777" w:rsidR="002566FA" w:rsidRDefault="00AE1645" w:rsidP="002566FA">
      <w:pPr>
        <w:spacing w:after="0" w:line="276" w:lineRule="auto"/>
      </w:pPr>
      <w:r>
        <w:t xml:space="preserve">Primary Contact: _________________________________________________________________ </w:t>
      </w:r>
    </w:p>
    <w:p w14:paraId="04D0554F" w14:textId="77777777" w:rsidR="002566FA" w:rsidRDefault="00AE1645" w:rsidP="002566FA">
      <w:pPr>
        <w:spacing w:after="0" w:line="276" w:lineRule="auto"/>
      </w:pPr>
      <w:r>
        <w:t xml:space="preserve">Title: ______________________________________________________________________________ </w:t>
      </w:r>
    </w:p>
    <w:p w14:paraId="16D94586" w14:textId="77777777" w:rsidR="002566FA" w:rsidRDefault="00AE1645" w:rsidP="002566FA">
      <w:pPr>
        <w:spacing w:after="0" w:line="276" w:lineRule="auto"/>
      </w:pPr>
      <w:r>
        <w:t xml:space="preserve">Address: __________________________________________________________________________ </w:t>
      </w:r>
    </w:p>
    <w:p w14:paraId="2B1BF833" w14:textId="77777777" w:rsidR="002566FA" w:rsidRDefault="00AE1645" w:rsidP="002566FA">
      <w:pPr>
        <w:spacing w:after="0" w:line="276" w:lineRule="auto"/>
      </w:pPr>
      <w:r>
        <w:t xml:space="preserve">City: _______________________________________State: _______Zip: __________ </w:t>
      </w:r>
    </w:p>
    <w:p w14:paraId="51FE51E0" w14:textId="77777777" w:rsidR="002566FA" w:rsidRDefault="00AE1645" w:rsidP="002566FA">
      <w:pPr>
        <w:spacing w:after="0" w:line="276" w:lineRule="auto"/>
      </w:pPr>
      <w:r>
        <w:t xml:space="preserve">Work No.: _____________________________ Mobile No.:__________________________________ </w:t>
      </w:r>
    </w:p>
    <w:p w14:paraId="0109BFF3" w14:textId="69252B63" w:rsidR="002566FA" w:rsidRDefault="00AE1645" w:rsidP="002566FA">
      <w:pPr>
        <w:spacing w:after="0" w:line="276" w:lineRule="auto"/>
      </w:pPr>
      <w:r>
        <w:t xml:space="preserve">Email: ___________________________________ Website: __________________________________ </w:t>
      </w:r>
    </w:p>
    <w:p w14:paraId="664B1302" w14:textId="77777777" w:rsidR="002566FA" w:rsidRDefault="00AE1645" w:rsidP="002566FA">
      <w:pPr>
        <w:spacing w:after="0" w:line="276" w:lineRule="auto"/>
      </w:pPr>
      <w:r>
        <w:t xml:space="preserve">Description of Company (up to 35 words for website listing):________________________________ ___________________________________________________________________________________ ___________________________________________________________________________________ </w:t>
      </w:r>
    </w:p>
    <w:p w14:paraId="482D527A" w14:textId="0DC1FE72" w:rsidR="002566FA" w:rsidRDefault="00AE1645" w:rsidP="002566FA">
      <w:pPr>
        <w:spacing w:after="0" w:line="276" w:lineRule="auto"/>
      </w:pPr>
      <w:r>
        <w:t xml:space="preserve">Industry Sector/Category (Primary): _______________________________________________________ </w:t>
      </w:r>
    </w:p>
    <w:p w14:paraId="71A77821" w14:textId="0B4F4A98" w:rsidR="002566FA" w:rsidRDefault="00AE1645" w:rsidP="002566FA">
      <w:pPr>
        <w:spacing w:after="0" w:line="276" w:lineRule="auto"/>
      </w:pPr>
      <w:r>
        <w:t xml:space="preserve">Industry Sub-Categories (up to 3): _________________________________________________________ </w:t>
      </w:r>
    </w:p>
    <w:p w14:paraId="5A0A415B" w14:textId="77777777" w:rsidR="002566FA" w:rsidRDefault="002566FA" w:rsidP="002566FA">
      <w:pPr>
        <w:spacing w:after="0" w:line="276" w:lineRule="auto"/>
      </w:pPr>
      <w:r>
        <w:t>S</w:t>
      </w:r>
      <w:r w:rsidR="00AE1645">
        <w:t xml:space="preserve">econdary Contact:____________________________________________________________________ </w:t>
      </w:r>
    </w:p>
    <w:p w14:paraId="25E156FC" w14:textId="77777777" w:rsidR="002566FA" w:rsidRDefault="00AE1645" w:rsidP="002566FA">
      <w:pPr>
        <w:spacing w:after="0" w:line="276" w:lineRule="auto"/>
      </w:pPr>
      <w:r>
        <w:t xml:space="preserve">Email: __ __________________________________________________________________________ </w:t>
      </w:r>
    </w:p>
    <w:p w14:paraId="440EF873" w14:textId="77777777" w:rsidR="002566FA" w:rsidRDefault="00AE1645" w:rsidP="002566FA">
      <w:pPr>
        <w:spacing w:after="0" w:line="276" w:lineRule="auto"/>
      </w:pPr>
      <w:r>
        <w:t xml:space="preserve">Additional Contact &amp; Email: ____________________________________________________________ </w:t>
      </w:r>
    </w:p>
    <w:p w14:paraId="6E1D79B1" w14:textId="77777777" w:rsidR="002566FA" w:rsidRDefault="00AE1645" w:rsidP="002566FA">
      <w:pPr>
        <w:spacing w:after="0" w:line="276" w:lineRule="auto"/>
      </w:pPr>
      <w:r>
        <w:t xml:space="preserve">Billing Contact: ______________________________________________________________________ </w:t>
      </w:r>
    </w:p>
    <w:p w14:paraId="3980D082" w14:textId="0D5E1A23" w:rsidR="00AE1645" w:rsidRDefault="00AE1645" w:rsidP="002566FA">
      <w:pPr>
        <w:spacing w:after="0" w:line="276" w:lineRule="auto"/>
      </w:pPr>
      <w:r>
        <w:t xml:space="preserve">Email: ____________________________________________________________________________ </w:t>
      </w:r>
    </w:p>
    <w:p w14:paraId="54601B0A" w14:textId="77777777" w:rsidR="002566FA" w:rsidRDefault="002566FA"/>
    <w:p w14:paraId="3173169C" w14:textId="7BD2785A" w:rsidR="00AE1645" w:rsidRDefault="00AE1645">
      <w:r>
        <w:t xml:space="preserve">Payment Preference: </w:t>
      </w:r>
    </w:p>
    <w:p w14:paraId="50A65974" w14:textId="62AF5D82" w:rsidR="00AE1645" w:rsidRDefault="00AE1645" w:rsidP="00723460">
      <w:r>
        <w:t>As a Lead-level Investor, you will be billed annually</w:t>
      </w:r>
      <w:r w:rsidR="00723460">
        <w:t xml:space="preserve">. </w:t>
      </w:r>
      <w:r>
        <w:t xml:space="preserve"> </w:t>
      </w:r>
      <w:r w:rsidR="00723460">
        <w:t xml:space="preserve"> </w:t>
      </w:r>
      <w:r>
        <w:t xml:space="preserve">(Note: Payments are accepted via check. ACH processing is also available. Please contact </w:t>
      </w:r>
      <w:r w:rsidR="002566FA">
        <w:t>Imelda Ortega</w:t>
      </w:r>
      <w:r>
        <w:t xml:space="preserve"> for setup instructions.) </w:t>
      </w:r>
      <w:r w:rsidR="005911D5">
        <w:t xml:space="preserve"> The Principal and Executive Investor memberships allow</w:t>
      </w:r>
      <w:r w:rsidR="00F9668B">
        <w:t xml:space="preserve"> a second contact</w:t>
      </w:r>
      <w:r w:rsidR="003B3BF9">
        <w:t xml:space="preserve"> to be included.</w:t>
      </w:r>
    </w:p>
    <w:p w14:paraId="1CDC8753" w14:textId="1CE466CE" w:rsidR="008C46E2" w:rsidRDefault="00AE1645" w:rsidP="00AE1645">
      <w:r>
        <w:t xml:space="preserve">Please return this form to </w:t>
      </w:r>
      <w:r w:rsidR="008C46E2">
        <w:t>EPTMC</w:t>
      </w:r>
      <w:r>
        <w:t xml:space="preserve"> at </w:t>
      </w:r>
      <w:hyperlink r:id="rId4" w:history="1">
        <w:r w:rsidR="008C46E2" w:rsidRPr="00CF5D26">
          <w:rPr>
            <w:rStyle w:val="Hyperlink"/>
          </w:rPr>
          <w:t>Info@eptmc.org</w:t>
        </w:r>
      </w:hyperlink>
    </w:p>
    <w:p w14:paraId="65447B53" w14:textId="4899EA09" w:rsidR="00B428EA" w:rsidRDefault="00AE1645" w:rsidP="00AE1645">
      <w:r>
        <w:t xml:space="preserve">For any questions, please contact the EPTMC Board Treasurer, Imelda Ortega at </w:t>
      </w:r>
      <w:hyperlink r:id="rId5" w:history="1">
        <w:r w:rsidR="008C46E2" w:rsidRPr="00CF5D26">
          <w:rPr>
            <w:rStyle w:val="Hyperlink"/>
          </w:rPr>
          <w:t>iortega@pronto-bookkeeping.com</w:t>
        </w:r>
      </w:hyperlink>
      <w:r>
        <w:t xml:space="preserve"> or 915 920-8347. Thank you for your partnership!</w:t>
      </w:r>
    </w:p>
    <w:sectPr w:rsidR="00B428EA" w:rsidSect="00AE164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0MDM0M7MwNLYwMbVU0lEKTi0uzszPAykwrwUAvjUV+iwAAAA="/>
  </w:docVars>
  <w:rsids>
    <w:rsidRoot w:val="00AE1645"/>
    <w:rsid w:val="00034786"/>
    <w:rsid w:val="00043931"/>
    <w:rsid w:val="001E71AE"/>
    <w:rsid w:val="002566FA"/>
    <w:rsid w:val="003B2162"/>
    <w:rsid w:val="003B3BF9"/>
    <w:rsid w:val="005911D5"/>
    <w:rsid w:val="00723460"/>
    <w:rsid w:val="00724B0B"/>
    <w:rsid w:val="008C46E2"/>
    <w:rsid w:val="009F4C99"/>
    <w:rsid w:val="00AE1645"/>
    <w:rsid w:val="00B428EA"/>
    <w:rsid w:val="00CD6D8A"/>
    <w:rsid w:val="00DA3B5F"/>
    <w:rsid w:val="00EE7C81"/>
    <w:rsid w:val="00F96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2ABC21"/>
  <w15:chartTrackingRefBased/>
  <w15:docId w15:val="{28ED9E1D-2D24-4452-A507-F64CB4BC3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E16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164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439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iortega@pronto-bookkeeping.com" TargetMode="External"/><Relationship Id="rId4" Type="http://schemas.openxmlformats.org/officeDocument/2006/relationships/hyperlink" Target="mailto:Info@eptmc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47</Words>
  <Characters>198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Quinonez</dc:creator>
  <cp:keywords/>
  <dc:description/>
  <cp:lastModifiedBy>JOSE Quinonez</cp:lastModifiedBy>
  <cp:revision>12</cp:revision>
  <dcterms:created xsi:type="dcterms:W3CDTF">2020-03-20T17:49:00Z</dcterms:created>
  <dcterms:modified xsi:type="dcterms:W3CDTF">2022-01-17T21:07:00Z</dcterms:modified>
</cp:coreProperties>
</file>